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ASR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5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8 คนโดยเป็นผู้สูงอายุนะคะมากกว่า 60 ปีและมีโรคประจำตัวคิดเป็น 95 เปอร์เซ็นต์ของผู้ที่เสียชีวิตทั้งหมดโดยในวันนี้นะคะมี 16 LINE มาจากภาคใต้ 14 รายมาจากภาคกลางและภาคตะวันออก 600 มาจากภาคเหนือ 10 รายมาจากภาคอีสานและอีก 10 รายมาจากกรุงเทพฯและปริมณฑลค่ะสำหรับผู้ติดเชื้อและเห็นว่ามีที่ห้างลงอย่างต่อเนื่องนะคะซึ่งเป็นเปอร์เซ็นต์ 20% 59.4 เปอร์เซ็นต์ค่ะและครบ 2 เข็ม 44% ของประชากรและเป็นเข็มที่ 3 3.4 เปอร์เซ็นต์และถ้าแยกตามกลุ่มเป้าหมายนะคะ ผู้มีโรคเรื้อรังและ โรคประจำตัวนะคะเพิ่มขึ้นเป็น 6093 เปอร์เซ็นต์ค่ะแล้วสำหรับในกลุ่มที่ เร่งรัดการฉีดวัคซีนในช่วงนี้ก็จะเป็นกลุ่มนักเรียนนักศึกษานะคะที่อายุ 12 ถึง 17 ปีขณะนี้ก็ฉีดไปแล้วกว่า 2.5 ล้านคนนะคะจากจำนวนเป้าหมายทั้งหมด 4.5 ล้านคนซึ่งคิดเป็น 55.4 เปอร์เซ็นต์ค่ะซึ่งในขณะนี้นะคะก็มีหลายโรงเรียนที่เปิดเทอมแล้วนะคะแล้วก็มีการเรียนออนไซต์บางทีก็จะสลับไปสลับกับเรียนออนไลน์นะคะและมีการจัดการเรียนการสอนการสาธารณสุขสถานศึกษาซึ่งจะทำให้ระบบการปกครอง อยู่ที่ๆๆอย่างเคร่งครัดนะคะเช่นเมื่อกลับถึงบ้านแล้วก็ควรจะต้องรีบอาบน้ำให้เรียบร้อยนะคะก่อนที่จะไปทำกิจกรรมอื่นๆกับบุคคลในครอบครัวนะคะต้องอยู่ห่างนะคะล้างหวยบ่อยนะคะและที่สำคัญขอให้ผู้ปกครองเด็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ASR แถลงสถานการณ์ COVID-19 (ศบค.) 25 มิ.ย. 2564</dc:title>
  <dc:creator/>
  <cp:keywords/>
  <dcterms:created xsi:type="dcterms:W3CDTF">2022-09-06T02:54:09Z</dcterms:created>
  <dcterms:modified xsi:type="dcterms:W3CDTF">2022-09-06T02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09.00 น.</vt:lpwstr>
  </property>
  <property fmtid="{D5CDD505-2E9C-101B-9397-08002B2CF9AE}" pid="3" name="subtitle">
    <vt:lpwstr/>
  </property>
</Properties>
</file>